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creatic Cancer Outcomes and Racial Disparities: A Nationwide Investigation of Mortality, Complications, and Costs</w:t>
      </w:r>
    </w:p>
    <w:p>
      <w:pPr>
        <w:pStyle w:val="Subtitle"/>
      </w:pPr>
      <w:r>
        <w:t xml:space="preserve">Analysis for RCOP NIS Sep Med1</w:t>
      </w:r>
    </w:p>
    <w:p>
      <w:pPr>
        <w:pStyle w:val="Author"/>
      </w:pPr>
      <w:r>
        <w:t xml:space="preserve">Ali 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Osagiede et al. 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association between race and outcomes in patients admitted with pancreatic cancer across U.S. hospitals from 2018 to 2020, adjusting for demograph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nationwide database that captures inpatient admiss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diagnosis of pancreatic cancer (ICD-10 codes C25.xx), categorized by race (White, Asian or Pacific Islander, Black, Hispanic, Native American, Other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all-cause mortality</w:t>
      </w:r>
    </w:p>
    <w:p>
      <w:pPr>
        <w:numPr>
          <w:ilvl w:val="1"/>
          <w:numId w:val="1003"/>
        </w:numPr>
      </w:pPr>
      <w:r>
        <w:t xml:space="preserve">Total hospital length of stay (days)</w:t>
      </w:r>
    </w:p>
    <w:p>
      <w:pPr>
        <w:numPr>
          <w:ilvl w:val="1"/>
          <w:numId w:val="1003"/>
        </w:numPr>
      </w:pPr>
      <w:r>
        <w:t xml:space="preserve">Total charge, inflation adjusted to 2020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Complications:</w:t>
      </w:r>
    </w:p>
    <w:p>
      <w:pPr>
        <w:numPr>
          <w:ilvl w:val="2"/>
          <w:numId w:val="1004"/>
        </w:numPr>
      </w:pPr>
      <w:r>
        <w:t xml:space="preserve">Intestinal obstruction</w:t>
      </w:r>
    </w:p>
    <w:p>
      <w:pPr>
        <w:numPr>
          <w:ilvl w:val="2"/>
          <w:numId w:val="1004"/>
        </w:numPr>
      </w:pPr>
      <w:r>
        <w:t xml:space="preserve">Post-operative bleed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s of insurance payer with each outcome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6"/>
        </w:numPr>
      </w:pPr>
      <w:r>
        <w:t xml:space="preserve">Design-based Kruskal-Wallis test for continuous outcomes.</w:t>
      </w:r>
    </w:p>
    <w:p>
      <w:pPr>
        <w:numPr>
          <w:ilvl w:val="2"/>
          <w:numId w:val="1006"/>
        </w:numPr>
      </w:pPr>
      <w:r>
        <w:t xml:space="preserve">Rao &amp; Scott-adjusted Pearson’s Chi-square test for categorical outcomes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Logistic regression for binary outcomes (e.g., in-hospital mortality, complications).</w:t>
      </w:r>
    </w:p>
    <w:p>
      <w:pPr>
        <w:numPr>
          <w:ilvl w:val="2"/>
          <w:numId w:val="1007"/>
        </w:numPr>
      </w:pPr>
      <w:r>
        <w:t xml:space="preserve">Linear regression for continuous outcomes (e.g., length of stay, total charge).</w:t>
      </w:r>
    </w:p>
    <w:p>
      <w:pPr>
        <w:numPr>
          <w:ilvl w:val="1"/>
          <w:numId w:val="1005"/>
        </w:numPr>
      </w:pPr>
      <w:r>
        <w:t xml:space="preserve">Adjusted for: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Demographics:</w:t>
      </w:r>
      <w:r>
        <w:t xml:space="preserve"> </w:t>
      </w:r>
      <w:r>
        <w:t xml:space="preserve">Race, age, sex, residential income quartile, and insurance payer.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Pancreatic cancer location (head, body, tail, or other), type of surgery (partial pancreatectomy, total pancreatectomy, pancreatoduodenectomy), and Charlson Comorbidity Ind</w:t>
      </w:r>
    </w:p>
    <w:p>
      <w:pPr>
        <w:numPr>
          <w:ilvl w:val="2"/>
          <w:numId w:val="1008"/>
        </w:numPr>
      </w:pPr>
      <w:r>
        <w:rPr>
          <w:b/>
          <w:bCs/>
        </w:rPr>
        <w:t xml:space="preserve">Hospital Characteristics:</w:t>
      </w:r>
      <w:r>
        <w:t xml:space="preserve"> </w:t>
      </w:r>
      <w:r>
        <w:t xml:space="preserve">Region, bed size, location/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using the R Statistical Language (Version 4.4.1; R Foundation for Statistical Computing, Vienna, Austria), employing survey-weighted methods to account for the complex sampling design of the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9,9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4,3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,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1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ative America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05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38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6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8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3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7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87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91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3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7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5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5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7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,70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80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75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3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9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8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38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30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2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40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1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7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8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5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7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9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9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5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0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2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0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7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6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3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,45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8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1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3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3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7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8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7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4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8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4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7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7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70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2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3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3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4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85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01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8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5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2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5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5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0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6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,70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83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2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22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7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1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,93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31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4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0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4,3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,4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,1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ative America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4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71 (24,437, 84,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02 (32,821, 115,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50 (27,097, 92,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667 (33,391, 107,8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670 (21,673, 94,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105 (31,767, 110,7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nal obstr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intestinal-obstruction"/>
    <w:p>
      <w:pPr>
        <w:pStyle w:val="Heading3"/>
      </w:pPr>
      <w:r>
        <w:t xml:space="preserve">Intestinal Obstruc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5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5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,812, 9,328,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6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6,969, 5,137,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post-operative-bleeding"/>
    <w:p>
      <w:pPr>
        <w:pStyle w:val="Heading3"/>
      </w:pPr>
      <w:r>
        <w:t xml:space="preserve">Post-operative Bleed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, 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6, 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, 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, 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, 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, 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97, 18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73, 13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11, 17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846, 7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52, 28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3, 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1, 4,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creatic cancer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39, 18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1, 8,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467, 2,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ncreaticoduod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192, 115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419, 119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tal pancreat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423, 194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61, -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988, -1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06, 2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 7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138, 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89, 2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90, 25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3, 13,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38, 47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775, -5,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835, -10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, 30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74, 32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, 3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04990912312182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04990912312182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creatic Cancer Outcomes and Racial Disparities: A Nationwide Investigation of Mortality, Complications, and Costs</dc:title>
  <dc:creator>Ali Salman</dc:creator>
  <cp:keywords/>
  <dcterms:created xsi:type="dcterms:W3CDTF">2025-01-05T14:00:34Z</dcterms:created>
  <dcterms:modified xsi:type="dcterms:W3CDTF">2025-01-05T14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ep Med1</vt:lpwstr>
  </property>
  <property fmtid="{D5CDD505-2E9C-101B-9397-08002B2CF9AE}" pid="12" name="toc-title">
    <vt:lpwstr>Table of contents</vt:lpwstr>
  </property>
</Properties>
</file>